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23760193"/>
    <w:bookmarkStart w:id="1" w:name="_Toc22135937"/>
    <w:bookmarkStart w:id="2" w:name="_Toc23760199"/>
    <w:p w14:paraId="6AB7FF00" w14:textId="1BEB1761" w:rsidR="00602FAA" w:rsidRPr="00D15081" w:rsidRDefault="00602FAA" w:rsidP="00825B93">
      <w:pPr>
        <w:pStyle w:val="Heading1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D15081">
        <w:rPr>
          <w:rFonts w:ascii="Malgun Gothic" w:eastAsia="Malgun Gothic" w:hAnsi="Malgun Gothic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01920" behindDoc="0" locked="0" layoutInCell="1" allowOverlap="1" wp14:anchorId="3342076C" wp14:editId="272857F3">
                <wp:simplePos x="0" y="0"/>
                <wp:positionH relativeFrom="column">
                  <wp:posOffset>-137795</wp:posOffset>
                </wp:positionH>
                <wp:positionV relativeFrom="paragraph">
                  <wp:posOffset>179705</wp:posOffset>
                </wp:positionV>
                <wp:extent cx="1736090" cy="1536700"/>
                <wp:effectExtent l="0" t="0" r="1651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609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30589" w14:textId="3BC8248A" w:rsidR="00602FAA" w:rsidRPr="000607C5" w:rsidRDefault="000607C5" w:rsidP="00602FAA">
                            <w:pPr>
                              <w:rPr>
                                <w:rFonts w:ascii="Malgun Gothic" w:eastAsia="Malgun Gothic" w:hAnsi="Malgun Gothic" w:cs="Malgun Gothic"/>
                                <w:color w:val="FF0000"/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color w:val="FF0000"/>
                                <w:lang w:eastAsia="ko-KR"/>
                              </w:rPr>
                              <w:t>교회 로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4207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0.85pt;margin-top:14.15pt;width:136.7pt;height:121pt;z-index:251601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">
                <v:textbox>
                  <w:txbxContent>
                    <w:p w14:paraId="33030589" w14:textId="3BC8248A" w:rsidR="00602FAA" w:rsidRPr="000607C5" w:rsidRDefault="000607C5" w:rsidP="00602FAA">
                      <w:pPr>
                        <w:rPr>
                          <w:rFonts w:ascii="Malgun Gothic" w:eastAsia="Malgun Gothic" w:hAnsi="Malgun Gothic" w:cs="Malgun Gothic"/>
                          <w:color w:val="FF0000"/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color w:val="FF0000"/>
                          <w:lang w:eastAsia="ko-KR"/>
                        </w:rPr>
                        <w:t>교회 로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0"/>
      <w:r w:rsidR="0037512E" w:rsidRPr="00D15081">
        <w:rPr>
          <w:rFonts w:ascii="Malgun Gothic" w:eastAsia="Malgun Gothic" w:hAnsi="Malgun Gothic" w:cs="Malgun Gothic" w:hint="eastAsia"/>
          <w:noProof/>
          <w:bdr w:val="none" w:sz="0" w:space="0" w:color="auto"/>
          <w:lang w:eastAsia="ko-KR"/>
        </w:rPr>
        <w:t>교회</w:t>
      </w:r>
      <w:r w:rsidR="0037512E" w:rsidRPr="00D15081">
        <w:rPr>
          <w:rFonts w:ascii="Malgun Gothic" w:eastAsia="Malgun Gothic" w:hAnsi="Malgun Gothic" w:hint="eastAsia"/>
          <w:noProof/>
          <w:bdr w:val="none" w:sz="0" w:space="0" w:color="auto"/>
          <w:lang w:eastAsia="ko-KR"/>
        </w:rPr>
        <w:t xml:space="preserve"> </w:t>
      </w:r>
      <w:r w:rsidR="0037512E" w:rsidRPr="00D15081">
        <w:rPr>
          <w:rFonts w:ascii="Malgun Gothic" w:eastAsia="Malgun Gothic" w:hAnsi="Malgun Gothic" w:cs="Malgun Gothic" w:hint="eastAsia"/>
          <w:noProof/>
          <w:bdr w:val="none" w:sz="0" w:space="0" w:color="auto"/>
          <w:lang w:eastAsia="ko-KR"/>
        </w:rPr>
        <w:t>안전 우려</w:t>
      </w:r>
      <w:r w:rsidR="0037512E" w:rsidRPr="00D15081">
        <w:rPr>
          <w:rFonts w:ascii="Malgun Gothic" w:eastAsia="Malgun Gothic" w:hAnsi="Malgun Gothic" w:hint="eastAsia"/>
          <w:noProof/>
          <w:bdr w:val="none" w:sz="0" w:space="0" w:color="auto"/>
          <w:lang w:eastAsia="ko-KR"/>
        </w:rPr>
        <w:t xml:space="preserve"> </w:t>
      </w:r>
      <w:r w:rsidR="0037512E" w:rsidRPr="00D15081">
        <w:rPr>
          <w:rFonts w:ascii="Malgun Gothic" w:eastAsia="Malgun Gothic" w:hAnsi="Malgun Gothic" w:cs="Malgun Gothic" w:hint="eastAsia"/>
          <w:noProof/>
          <w:bdr w:val="none" w:sz="0" w:space="0" w:color="auto"/>
          <w:lang w:eastAsia="ko-KR"/>
        </w:rPr>
        <w:t>양식</w:t>
      </w:r>
    </w:p>
    <w:p w14:paraId="2FBE9AA9" w14:textId="7D34B583" w:rsidR="00602FAA" w:rsidRPr="00D15081" w:rsidRDefault="00337EB8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 w:right="795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완성된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양식은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="00825B93" w:rsidRPr="00D15081">
        <w:rPr>
          <w:rFonts w:ascii="Malgun Gothic" w:eastAsia="Malgun Gothic" w:hAnsi="Malgun Gothic" w:cs="Malgun Gothic" w:hint="eastAsia"/>
          <w:i/>
          <w:iCs/>
          <w:sz w:val="20"/>
          <w:szCs w:val="20"/>
          <w:bdr w:val="none" w:sz="0" w:space="0" w:color="auto"/>
          <w:lang w:eastAsia="ko-KR"/>
        </w:rPr>
        <w:t>아동 보호 문제에 대한 대응절차(Procedures for Responding to Child Protection Concerns</w:t>
      </w:r>
      <w:r w:rsidR="00D15081" w:rsidRPr="00D15081">
        <w:rPr>
          <w:rFonts w:ascii="Malgun Gothic" w:eastAsia="Malgun Gothic" w:hAnsi="Malgun Gothic" w:cs="Malgun Gothic"/>
          <w:i/>
          <w:iCs/>
          <w:sz w:val="20"/>
          <w:szCs w:val="20"/>
          <w:bdr w:val="none" w:sz="0" w:space="0" w:color="auto"/>
          <w:lang w:eastAsia="ko-KR"/>
        </w:rPr>
        <w:t>)에</w:t>
      </w:r>
      <w:r w:rsidR="00825B93"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 xml:space="preserve"> 따라 안전교회팀의 팀원에게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전달되어야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한다</w:t>
      </w:r>
      <w:r w:rsidR="00602FAA" w:rsidRPr="00D15081">
        <w:rPr>
          <w:rFonts w:ascii="Malgun Gothic" w:eastAsia="Malgun Gothic" w:hAnsi="Malgun Gothic" w:cs="Arial"/>
          <w:i/>
          <w:sz w:val="20"/>
          <w:szCs w:val="20"/>
          <w:bdr w:val="none" w:sz="0" w:space="0" w:color="auto"/>
          <w:lang w:eastAsia="ko-KR"/>
        </w:rPr>
        <w:t>.</w:t>
      </w:r>
      <w:r w:rsidR="00602FAA" w:rsidRPr="00D15081">
        <w:rPr>
          <w:rFonts w:ascii="Malgun Gothic" w:eastAsia="Malgun Gothic" w:hAnsi="Malgun Gothic" w:cs="Arial"/>
          <w:sz w:val="20"/>
          <w:szCs w:val="20"/>
          <w:bdr w:val="none" w:sz="0" w:space="0" w:color="auto"/>
          <w:lang w:eastAsia="ko-KR"/>
        </w:rPr>
        <w:t> </w:t>
      </w:r>
    </w:p>
    <w:p w14:paraId="3E40224E" w14:textId="1470976D" w:rsidR="00602FAA" w:rsidRDefault="00BE6F8E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Malgun Gothic" w:eastAsia="Malgun Gothic" w:hAnsi="Malgun Gothic" w:cs="Arial"/>
          <w:sz w:val="20"/>
          <w:szCs w:val="20"/>
          <w:bdr w:val="none" w:sz="0" w:space="0" w:color="auto"/>
          <w:lang w:eastAsia="ko-KR"/>
        </w:rPr>
      </w:pP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이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문서는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완료일로부터 최소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45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년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 xml:space="preserve">동안 </w:t>
      </w:r>
      <w:r w:rsidR="00825B93"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 xml:space="preserve">안전한 </w:t>
      </w:r>
      <w:proofErr w:type="spellStart"/>
      <w:r w:rsidR="00825B93"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캐비넷이나</w:t>
      </w:r>
      <w:proofErr w:type="spellEnd"/>
      <w:r w:rsidR="00825B93"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안전한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전자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형식으로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보관되어야</w:t>
      </w:r>
      <w:r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Batang" w:hint="eastAsia"/>
          <w:sz w:val="20"/>
          <w:szCs w:val="20"/>
          <w:bdr w:val="none" w:sz="0" w:space="0" w:color="auto"/>
          <w:lang w:eastAsia="ko-KR"/>
        </w:rPr>
        <w:t>한다</w:t>
      </w:r>
      <w:r w:rsidR="00602FAA" w:rsidRPr="00D15081">
        <w:rPr>
          <w:rFonts w:ascii="Malgun Gothic" w:eastAsia="Malgun Gothic" w:hAnsi="Malgun Gothic" w:cs="Arial"/>
          <w:sz w:val="20"/>
          <w:szCs w:val="20"/>
          <w:bdr w:val="none" w:sz="0" w:space="0" w:color="auto"/>
          <w:lang w:eastAsia="ko-KR"/>
        </w:rPr>
        <w:t xml:space="preserve">.  </w:t>
      </w:r>
    </w:p>
    <w:p w14:paraId="3D70ED2B" w14:textId="158E60A6" w:rsidR="00602FAA" w:rsidRPr="00D15081" w:rsidRDefault="00825B93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Malgun Gothic" w:eastAsia="Malgun Gothic" w:hAnsi="Malgun Gothic" w:cs="Arial"/>
          <w:sz w:val="20"/>
          <w:szCs w:val="20"/>
          <w:bdr w:val="none" w:sz="0" w:space="0" w:color="auto"/>
          <w:lang w:eastAsia="ko-KR"/>
        </w:rPr>
      </w:pP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 xml:space="preserve">이 양식의 내용은 </w:t>
      </w:r>
      <w:proofErr w:type="spellStart"/>
      <w:r w:rsidR="00AB73E0"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사역팀</w:t>
      </w:r>
      <w:proofErr w:type="spellEnd"/>
      <w:r w:rsidR="00AB73E0"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 xml:space="preserve"> 리더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(</w:t>
      </w:r>
      <w:r w:rsidRPr="00D15081">
        <w:rPr>
          <w:rFonts w:ascii="Malgun Gothic" w:eastAsia="Malgun Gothic" w:hAnsi="Malgun Gothic" w:cs="Malgun Gothic"/>
          <w:sz w:val="20"/>
          <w:szCs w:val="20"/>
          <w:bdr w:val="none" w:sz="0" w:space="0" w:color="auto"/>
          <w:lang w:eastAsia="ko-KR"/>
        </w:rPr>
        <w:t>Ministry Team Leader)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나</w:t>
      </w:r>
      <w:r w:rsidR="00AB73E0" w:rsidRPr="00D15081">
        <w:rPr>
          <w:rFonts w:ascii="Malgun Gothic" w:eastAsia="Malgun Gothic" w:hAnsi="Malgun Gothic" w:cs="Arial" w:hint="eastAsia"/>
          <w:sz w:val="20"/>
          <w:szCs w:val="20"/>
          <w:bdr w:val="none" w:sz="0" w:space="0" w:color="auto"/>
          <w:lang w:eastAsia="ko-KR"/>
        </w:rPr>
        <w:t xml:space="preserve"> 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 xml:space="preserve">안전교회팀 팀원을 제외한 </w:t>
      </w:r>
      <w:proofErr w:type="spellStart"/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누구와도</w:t>
      </w:r>
      <w:proofErr w:type="spellEnd"/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 xml:space="preserve"> 공유해서는 </w:t>
      </w:r>
      <w:r w:rsidR="00D15081"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안 된다</w:t>
      </w:r>
      <w:r w:rsidRPr="00D15081">
        <w:rPr>
          <w:rFonts w:ascii="Malgun Gothic" w:eastAsia="Malgun Gothic" w:hAnsi="Malgun Gothic" w:cs="Malgun Gothic" w:hint="eastAsia"/>
          <w:sz w:val="20"/>
          <w:szCs w:val="20"/>
          <w:bdr w:val="none" w:sz="0" w:space="0" w:color="auto"/>
          <w:lang w:eastAsia="ko-KR"/>
        </w:rPr>
        <w:t>.</w:t>
      </w:r>
      <w:r w:rsidR="00602FAA" w:rsidRPr="00D15081">
        <w:rPr>
          <w:rFonts w:ascii="Malgun Gothic" w:eastAsia="Malgun Gothic" w:hAnsi="Malgun Gothic" w:cs="Arial"/>
          <w:sz w:val="20"/>
          <w:szCs w:val="20"/>
          <w:bdr w:val="none" w:sz="0" w:space="0" w:color="auto"/>
          <w:lang w:eastAsia="ko-KR"/>
        </w:rPr>
        <w:t xml:space="preserve">  </w:t>
      </w:r>
    </w:p>
    <w:p w14:paraId="30475480" w14:textId="77777777" w:rsidR="00602FAA" w:rsidRPr="00D15081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Malgun Gothic" w:eastAsia="Malgun Gothic" w:hAnsi="Malgun Gothic" w:cs="Arial"/>
          <w:sz w:val="16"/>
          <w:szCs w:val="20"/>
          <w:bdr w:val="none" w:sz="0" w:space="0" w:color="auto"/>
          <w:lang w:eastAsia="ko-KR"/>
        </w:rPr>
      </w:pPr>
    </w:p>
    <w:p w14:paraId="3B819016" w14:textId="6F9AB3BA" w:rsidR="00602FAA" w:rsidRPr="00D15081" w:rsidRDefault="00825B93" w:rsidP="005527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2625" w:firstLine="69"/>
        <w:textAlignment w:val="baseline"/>
        <w:rPr>
          <w:rFonts w:ascii="Malgun Gothic" w:eastAsia="Malgun Gothic" w:hAnsi="Malgun Gothic" w:cs="Arial"/>
          <w:b/>
          <w:sz w:val="20"/>
          <w:szCs w:val="20"/>
          <w:bdr w:val="none" w:sz="0" w:space="0" w:color="auto"/>
          <w:lang w:eastAsia="ko-KR"/>
        </w:rPr>
      </w:pPr>
      <w:r w:rsidRPr="00D15081">
        <w:rPr>
          <w:rFonts w:ascii="Malgun Gothic" w:eastAsia="Malgun Gothic" w:hAnsi="Malgun Gothic" w:cs="Malgun Gothic" w:hint="eastAsia"/>
          <w:b/>
          <w:sz w:val="20"/>
          <w:szCs w:val="20"/>
          <w:bdr w:val="none" w:sz="0" w:space="0" w:color="auto"/>
          <w:lang w:eastAsia="ko-KR"/>
        </w:rPr>
        <w:t>긴급한 상황의 경우</w:t>
      </w:r>
      <w:r w:rsidR="00721A87" w:rsidRPr="00D15081">
        <w:rPr>
          <w:rFonts w:ascii="Malgun Gothic" w:eastAsia="Malgun Gothic" w:hAnsi="Malgun Gothic" w:cs="Arial" w:hint="eastAsia"/>
          <w:b/>
          <w:sz w:val="20"/>
          <w:szCs w:val="20"/>
          <w:bdr w:val="none" w:sz="0" w:space="0" w:color="auto"/>
          <w:lang w:eastAsia="ko-KR"/>
        </w:rPr>
        <w:t xml:space="preserve"> </w:t>
      </w:r>
      <w:r w:rsidR="00721A87" w:rsidRPr="00D15081">
        <w:rPr>
          <w:rFonts w:ascii="Malgun Gothic" w:eastAsia="Malgun Gothic" w:hAnsi="Malgun Gothic" w:cs="Malgun Gothic" w:hint="eastAsia"/>
          <w:b/>
          <w:sz w:val="20"/>
          <w:szCs w:val="20"/>
          <w:bdr w:val="none" w:sz="0" w:space="0" w:color="auto"/>
          <w:lang w:eastAsia="ko-KR"/>
        </w:rPr>
        <w:t>즉시</w:t>
      </w:r>
      <w:r w:rsidR="00721A87" w:rsidRPr="00D15081">
        <w:rPr>
          <w:rFonts w:ascii="Malgun Gothic" w:eastAsia="Malgun Gothic" w:hAnsi="Malgun Gothic" w:cs="Arial" w:hint="eastAsia"/>
          <w:b/>
          <w:sz w:val="20"/>
          <w:szCs w:val="20"/>
          <w:bdr w:val="none" w:sz="0" w:space="0" w:color="auto"/>
          <w:lang w:eastAsia="ko-KR"/>
        </w:rPr>
        <w:t xml:space="preserve"> </w:t>
      </w:r>
      <w:r w:rsidR="00721A87" w:rsidRPr="00D15081">
        <w:rPr>
          <w:rFonts w:ascii="Malgun Gothic" w:eastAsia="Malgun Gothic" w:hAnsi="Malgun Gothic" w:cs="Malgun Gothic" w:hint="eastAsia"/>
          <w:b/>
          <w:sz w:val="20"/>
          <w:szCs w:val="20"/>
          <w:bdr w:val="none" w:sz="0" w:space="0" w:color="auto"/>
          <w:lang w:eastAsia="ko-KR"/>
        </w:rPr>
        <w:t>경찰에</w:t>
      </w:r>
      <w:r w:rsidR="00721A87" w:rsidRPr="00D15081">
        <w:rPr>
          <w:rFonts w:ascii="Malgun Gothic" w:eastAsia="Malgun Gothic" w:hAnsi="Malgun Gothic" w:cs="Arial" w:hint="eastAsia"/>
          <w:b/>
          <w:sz w:val="20"/>
          <w:szCs w:val="20"/>
          <w:bdr w:val="none" w:sz="0" w:space="0" w:color="auto"/>
          <w:lang w:eastAsia="ko-KR"/>
        </w:rPr>
        <w:t xml:space="preserve"> </w:t>
      </w:r>
      <w:r w:rsidR="00721A87" w:rsidRPr="00D15081">
        <w:rPr>
          <w:rFonts w:ascii="Malgun Gothic" w:eastAsia="Malgun Gothic" w:hAnsi="Malgun Gothic" w:cs="Malgun Gothic" w:hint="eastAsia"/>
          <w:b/>
          <w:sz w:val="20"/>
          <w:szCs w:val="20"/>
          <w:bdr w:val="none" w:sz="0" w:space="0" w:color="auto"/>
          <w:lang w:eastAsia="ko-KR"/>
        </w:rPr>
        <w:t>연락하</w:t>
      </w:r>
      <w:r w:rsidRPr="00D15081">
        <w:rPr>
          <w:rFonts w:ascii="Malgun Gothic" w:eastAsia="Malgun Gothic" w:hAnsi="Malgun Gothic" w:cs="Malgun Gothic" w:hint="eastAsia"/>
          <w:b/>
          <w:sz w:val="20"/>
          <w:szCs w:val="20"/>
          <w:bdr w:val="none" w:sz="0" w:space="0" w:color="auto"/>
          <w:lang w:eastAsia="ko-KR"/>
        </w:rPr>
        <w:t>라</w:t>
      </w:r>
      <w:r w:rsidR="00602FAA" w:rsidRPr="00D15081">
        <w:rPr>
          <w:rFonts w:ascii="Malgun Gothic" w:eastAsia="Malgun Gothic" w:hAnsi="Malgun Gothic" w:cs="Arial"/>
          <w:b/>
          <w:sz w:val="20"/>
          <w:szCs w:val="20"/>
          <w:bdr w:val="none" w:sz="0" w:space="0" w:color="auto"/>
          <w:lang w:eastAsia="ko-KR"/>
        </w:rPr>
        <w:t xml:space="preserve">.  </w:t>
      </w:r>
    </w:p>
    <w:p w14:paraId="748170CF" w14:textId="77777777" w:rsidR="00602FAA" w:rsidRPr="00D15081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Malgun Gothic" w:eastAsia="Malgun Gothic" w:hAnsi="Malgun Gothic" w:cs="Arial"/>
          <w:b/>
          <w:sz w:val="2"/>
          <w:szCs w:val="20"/>
          <w:bdr w:val="none" w:sz="0" w:space="0" w:color="auto"/>
          <w:lang w:eastAsia="ko-KR"/>
        </w:rPr>
      </w:pPr>
    </w:p>
    <w:p w14:paraId="24D1A6B8" w14:textId="77777777" w:rsidR="00602FAA" w:rsidRPr="00D15081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/>
          <w:sz w:val="16"/>
          <w:szCs w:val="20"/>
          <w:bdr w:val="none" w:sz="0" w:space="0" w:color="auto"/>
          <w:lang w:eastAsia="ko-KR"/>
        </w:rPr>
      </w:pPr>
    </w:p>
    <w:p w14:paraId="19F59B84" w14:textId="077C964A" w:rsidR="00602FAA" w:rsidRPr="00D15081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Malgun Gothic" w:eastAsia="Malgun Gothic" w:hAnsi="Malgun Gothic" w:cs="Arial"/>
          <w:sz w:val="20"/>
          <w:szCs w:val="20"/>
          <w:bdr w:val="none" w:sz="0" w:space="0" w:color="auto"/>
          <w:lang w:eastAsia="en-AU"/>
        </w:rPr>
      </w:pPr>
      <w:r w:rsidRPr="00D15081">
        <w:rPr>
          <w:rFonts w:ascii="Malgun Gothic" w:eastAsia="Malgun Gothic" w:hAnsi="Malgun Gothic" w:cs="Arial"/>
          <w:sz w:val="20"/>
          <w:szCs w:val="20"/>
          <w:bdr w:val="none" w:sz="0" w:space="0" w:color="auto"/>
          <w:lang w:eastAsia="ko-KR"/>
        </w:rPr>
        <w:t> </w:t>
      </w:r>
      <w:r w:rsidR="00297415" w:rsidRPr="00D15081">
        <w:rPr>
          <w:rFonts w:ascii="Malgun Gothic" w:eastAsia="Malgun Gothic" w:hAnsi="Malgun Gothic" w:cs="Batang" w:hint="eastAsia"/>
          <w:sz w:val="20"/>
          <w:szCs w:val="20"/>
          <w:bdr w:val="none" w:sz="0" w:space="0" w:color="auto"/>
          <w:lang w:eastAsia="ko-KR"/>
        </w:rPr>
        <w:t>교회이름</w:t>
      </w:r>
      <w:r w:rsidRPr="00D15081">
        <w:rPr>
          <w:rFonts w:ascii="Malgun Gothic" w:eastAsia="Malgun Gothic" w:hAnsi="Malgun Gothic" w:cs="Arial"/>
          <w:sz w:val="20"/>
          <w:szCs w:val="20"/>
          <w:bdr w:val="none" w:sz="0" w:space="0" w:color="auto"/>
          <w:lang w:eastAsia="en-AU"/>
        </w:rPr>
        <w:t>:  ____________________________</w:t>
      </w:r>
    </w:p>
    <w:p w14:paraId="7E5BD30B" w14:textId="77777777" w:rsidR="00602FAA" w:rsidRPr="00D15081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Malgun Gothic" w:eastAsia="Malgun Gothic" w:hAnsi="Malgun Gothic"/>
          <w:bdr w:val="none" w:sz="0" w:space="0" w:color="auto"/>
          <w:lang w:eastAsia="en-AU"/>
        </w:rPr>
      </w:pPr>
    </w:p>
    <w:tbl>
      <w:tblPr>
        <w:tblW w:w="9525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37"/>
        <w:gridCol w:w="2688"/>
      </w:tblGrid>
      <w:tr w:rsidR="00602FAA" w:rsidRPr="00D15081" w14:paraId="74FDFDD3" w14:textId="77777777" w:rsidTr="00AC64FE">
        <w:trPr>
          <w:trHeight w:val="21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17AE84E2" w14:textId="3BD714E3" w:rsidR="00297415" w:rsidRPr="00D15081" w:rsidRDefault="00954E0D" w:rsidP="0029741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bCs/>
                <w:sz w:val="20"/>
                <w:szCs w:val="20"/>
                <w:bdr w:val="none" w:sz="0" w:space="0" w:color="auto"/>
                <w:lang w:eastAsia="ko-KR"/>
              </w:rPr>
            </w:pPr>
            <w:r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본 양식 작성자</w:t>
            </w:r>
            <w:r w:rsidR="00297415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297415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세부</w:t>
            </w:r>
            <w:r w:rsidR="00297415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297415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정보</w:t>
            </w:r>
          </w:p>
          <w:p w14:paraId="001306F1" w14:textId="7999949D" w:rsidR="00602FAA" w:rsidRPr="00D15081" w:rsidRDefault="00297415" w:rsidP="0029741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bCs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(</w:t>
            </w:r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피해자</w:t>
            </w:r>
            <w:r w:rsidR="00825B93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또는 </w:t>
            </w:r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문제를</w:t>
            </w:r>
            <w:r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제기하는</w:t>
            </w:r>
            <w:r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사람</w:t>
            </w:r>
            <w:r w:rsidR="00825B93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이나 보고를 받은 </w:t>
            </w:r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교회</w:t>
            </w:r>
            <w:r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Batang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안전 </w:t>
            </w:r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팀</w:t>
            </w:r>
            <w:r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)</w:t>
            </w:r>
          </w:p>
        </w:tc>
      </w:tr>
      <w:tr w:rsidR="00602FAA" w:rsidRPr="00D15081" w14:paraId="3B5C63E8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EFF8349" w14:textId="75D558C2" w:rsidR="00602FAA" w:rsidRPr="00D15081" w:rsidRDefault="00297415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이름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>:</w:t>
            </w:r>
          </w:p>
        </w:tc>
      </w:tr>
      <w:tr w:rsidR="00602FAA" w:rsidRPr="00D15081" w14:paraId="3A3BFA64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27193B2" w14:textId="3DEC3125" w:rsidR="00602FAA" w:rsidRPr="00D15081" w:rsidRDefault="00297415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직위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 xml:space="preserve">: </w:t>
            </w:r>
          </w:p>
        </w:tc>
      </w:tr>
      <w:tr w:rsidR="00602FAA" w:rsidRPr="00D15081" w14:paraId="1CC8695B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A01A94B" w14:textId="525D1977" w:rsidR="00602FAA" w:rsidRPr="00D15081" w:rsidRDefault="00825B93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양식 작성자와 피해자의 관계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 xml:space="preserve">: </w:t>
            </w:r>
          </w:p>
        </w:tc>
      </w:tr>
      <w:tr w:rsidR="00602FAA" w:rsidRPr="00D15081" w14:paraId="1CA48557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F7E89FF" w14:textId="7F2E8E56" w:rsidR="00602FAA" w:rsidRPr="00D15081" w:rsidRDefault="00297415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주소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 xml:space="preserve">:  </w:t>
            </w:r>
          </w:p>
          <w:p w14:paraId="4480CF7B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D15081" w14:paraId="772DA6C2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E9C2468" w14:textId="72B216AD" w:rsidR="00602FAA" w:rsidRPr="00D15081" w:rsidRDefault="00297415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이메일: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D15081" w14:paraId="585E4682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D635FC8" w14:textId="3F89F97C" w:rsidR="00602FAA" w:rsidRPr="00D15081" w:rsidRDefault="00297415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전화번호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>:</w:t>
            </w:r>
          </w:p>
        </w:tc>
      </w:tr>
      <w:tr w:rsidR="00602FAA" w:rsidRPr="00D15081" w14:paraId="7AC2B674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33C3D4AD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bCs/>
                <w:szCs w:val="20"/>
                <w:bdr w:val="none" w:sz="0" w:space="0" w:color="auto"/>
                <w:lang w:eastAsia="en-AU"/>
              </w:rPr>
            </w:pPr>
          </w:p>
        </w:tc>
      </w:tr>
      <w:tr w:rsidR="00E35666" w:rsidRPr="00D15081" w14:paraId="21942BF0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5784ED65" w14:textId="77777777" w:rsidR="00E35666" w:rsidRPr="00D15081" w:rsidRDefault="00E35666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bCs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D15081" w14:paraId="3EE81A4B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6375F295" w14:textId="47D60DF1" w:rsidR="00602FAA" w:rsidRPr="00D15081" w:rsidRDefault="00825B93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추정 </w:t>
            </w:r>
            <w:r w:rsidR="00E35666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피해자</w:t>
            </w:r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의</w:t>
            </w:r>
            <w:r w:rsidR="00E35666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E35666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세부</w:t>
            </w:r>
            <w:r w:rsidR="00E35666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954E0D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정보</w:t>
            </w:r>
            <w:r w:rsidR="00E35666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(</w:t>
            </w:r>
            <w:r w:rsidR="00E35666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해당되는</w:t>
            </w:r>
            <w:r w:rsidR="00E35666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E35666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경우</w:t>
            </w:r>
            <w:r w:rsidR="00E35666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)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</w:tc>
      </w:tr>
      <w:tr w:rsidR="00602FAA" w:rsidRPr="00D15081" w14:paraId="28504934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94572C1" w14:textId="52F8D300" w:rsidR="00602FAA" w:rsidRPr="00D15081" w:rsidRDefault="00E35666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이름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  <w:t>:</w:t>
            </w:r>
          </w:p>
        </w:tc>
      </w:tr>
      <w:tr w:rsidR="00602FAA" w:rsidRPr="00D15081" w14:paraId="12C65FB3" w14:textId="77777777" w:rsidTr="00AC64FE">
        <w:trPr>
          <w:trHeight w:val="450"/>
        </w:trPr>
        <w:tc>
          <w:tcPr>
            <w:tcW w:w="68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1529BB" w14:textId="040A5442" w:rsidR="00602FAA" w:rsidRPr="00554A31" w:rsidRDefault="00E35666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</w:pPr>
            <w:r w:rsidRPr="00554A3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생년월일</w:t>
            </w:r>
            <w:r w:rsidR="00602FAA" w:rsidRPr="00554A31">
              <w:rPr>
                <w:rFonts w:ascii="Malgun Gothic" w:eastAsia="Malgun Gothic" w:hAnsi="Malgun Gothic"/>
                <w:color w:val="000000" w:themeColor="text1"/>
                <w:sz w:val="20"/>
                <w:szCs w:val="20"/>
                <w:bdr w:val="none" w:sz="0" w:space="0" w:color="auto"/>
                <w:lang w:eastAsia="en-AU"/>
              </w:rPr>
              <w:t xml:space="preserve">:                                                    </w:t>
            </w:r>
            <w:r w:rsidR="007A7AE7" w:rsidRPr="00554A31">
              <w:rPr>
                <w:rFonts w:ascii="Malgun Gothic" w:eastAsia="Malgun Gothic" w:hAnsi="Malgun Gothic" w:cs="Batang" w:hint="eastAsia"/>
                <w:color w:val="000000" w:themeColor="text1"/>
                <w:sz w:val="20"/>
                <w:szCs w:val="20"/>
                <w:bdr w:val="none" w:sz="0" w:space="0" w:color="auto"/>
                <w:lang w:eastAsia="ko-KR"/>
              </w:rPr>
              <w:t>나이</w:t>
            </w:r>
            <w:r w:rsidR="00602FAA" w:rsidRPr="00554A31">
              <w:rPr>
                <w:rFonts w:ascii="Malgun Gothic" w:eastAsia="Malgun Gothic" w:hAnsi="Malgun Gothic"/>
                <w:color w:val="000000" w:themeColor="text1"/>
                <w:sz w:val="20"/>
                <w:szCs w:val="20"/>
                <w:bdr w:val="none" w:sz="0" w:space="0" w:color="auto"/>
                <w:lang w:eastAsia="en-AU"/>
              </w:rPr>
              <w:t>:</w:t>
            </w:r>
          </w:p>
        </w:tc>
        <w:tc>
          <w:tcPr>
            <w:tcW w:w="2688" w:type="dxa"/>
            <w:tcBorders>
              <w:top w:val="nil"/>
              <w:left w:val="nil"/>
              <w:bottom w:val="single" w:sz="6" w:space="0" w:color="auto"/>
            </w:tcBorders>
            <w:shd w:val="clear" w:color="auto" w:fill="auto"/>
            <w:hideMark/>
          </w:tcPr>
          <w:p w14:paraId="65EEBC9A" w14:textId="024ADD90" w:rsidR="00602FAA" w:rsidRPr="00D15081" w:rsidRDefault="007A7AE7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성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  <w:t>:  </w:t>
            </w:r>
          </w:p>
        </w:tc>
      </w:tr>
      <w:tr w:rsidR="00602FAA" w:rsidRPr="00D15081" w14:paraId="22B2EB21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5F522440" w14:textId="3F8580CE" w:rsidR="00602FAA" w:rsidRPr="00D15081" w:rsidRDefault="007A7AE7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주소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 xml:space="preserve">:  </w:t>
            </w:r>
          </w:p>
          <w:p w14:paraId="6D459D5D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D15081" w14:paraId="3B130E7D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44F30BA8" w14:textId="7704B390" w:rsidR="00602FAA" w:rsidRPr="00D15081" w:rsidRDefault="007A7AE7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부모/보호자의 이름 및 연락처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:   </w:t>
            </w:r>
          </w:p>
        </w:tc>
      </w:tr>
      <w:tr w:rsidR="00602FAA" w:rsidRPr="00D15081" w14:paraId="091C5D65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767C0E98" w14:textId="77777777" w:rsidR="00602FAA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bCs/>
                <w:sz w:val="20"/>
                <w:szCs w:val="20"/>
                <w:bdr w:val="none" w:sz="0" w:space="0" w:color="auto"/>
                <w:lang w:eastAsia="ko-KR"/>
              </w:rPr>
            </w:pPr>
          </w:p>
          <w:p w14:paraId="555AD5E1" w14:textId="77777777" w:rsidR="00554A31" w:rsidRDefault="00554A31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bCs/>
                <w:sz w:val="20"/>
                <w:szCs w:val="20"/>
                <w:bdr w:val="none" w:sz="0" w:space="0" w:color="auto"/>
                <w:lang w:eastAsia="ko-KR"/>
              </w:rPr>
            </w:pPr>
          </w:p>
          <w:p w14:paraId="637385F2" w14:textId="77777777" w:rsidR="00554A31" w:rsidRDefault="00554A31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bCs/>
                <w:sz w:val="20"/>
                <w:szCs w:val="20"/>
                <w:bdr w:val="none" w:sz="0" w:space="0" w:color="auto"/>
                <w:lang w:eastAsia="ko-KR"/>
              </w:rPr>
            </w:pPr>
          </w:p>
          <w:p w14:paraId="60B50DF7" w14:textId="77777777" w:rsidR="00554A31" w:rsidRDefault="00554A31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bCs/>
                <w:sz w:val="20"/>
                <w:szCs w:val="20"/>
                <w:bdr w:val="none" w:sz="0" w:space="0" w:color="auto"/>
                <w:lang w:eastAsia="ko-KR"/>
              </w:rPr>
            </w:pPr>
          </w:p>
          <w:p w14:paraId="651F9ECF" w14:textId="61E67220" w:rsidR="00554A31" w:rsidRPr="00D15081" w:rsidRDefault="00554A31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bCs/>
                <w:sz w:val="20"/>
                <w:szCs w:val="20"/>
                <w:bdr w:val="none" w:sz="0" w:space="0" w:color="auto"/>
                <w:lang w:eastAsia="ko-KR"/>
              </w:rPr>
            </w:pPr>
          </w:p>
        </w:tc>
      </w:tr>
      <w:tr w:rsidR="00602FAA" w:rsidRPr="00D15081" w14:paraId="28CA36B2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0FD99232" w14:textId="5A76125B" w:rsidR="00602FAA" w:rsidRPr="00D15081" w:rsidRDefault="00825B93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lastRenderedPageBreak/>
              <w:t>가해 혐의자</w:t>
            </w:r>
            <w:r w:rsidR="00954E0D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의 </w:t>
            </w:r>
            <w:r w:rsidR="00426863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세부</w:t>
            </w:r>
            <w:r w:rsidR="00426863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426863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정보</w:t>
            </w:r>
            <w:r w:rsidR="00426863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(</w:t>
            </w:r>
            <w:r w:rsidR="00426863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해당되는</w:t>
            </w:r>
            <w:r w:rsidR="00426863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426863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경우</w:t>
            </w:r>
            <w:r w:rsidR="00426863" w:rsidRPr="00D15081">
              <w:rPr>
                <w:rFonts w:ascii="Malgun Gothic" w:eastAsia="Malgun Gothic" w:hAnsi="Malgun Gothic" w:cs="Arial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>)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</w:tc>
      </w:tr>
      <w:tr w:rsidR="00602FAA" w:rsidRPr="00D15081" w14:paraId="6FDA27DA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70A11CC8" w14:textId="1F610C1F" w:rsidR="00602FAA" w:rsidRPr="00D15081" w:rsidRDefault="00426863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이름: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  <w:t xml:space="preserve">  </w:t>
            </w:r>
          </w:p>
        </w:tc>
      </w:tr>
      <w:tr w:rsidR="00602FAA" w:rsidRPr="00D15081" w14:paraId="3C79552E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F37D87F" w14:textId="00CC81E2" w:rsidR="00602FAA" w:rsidRPr="00D15081" w:rsidRDefault="006E5E4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달리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알려진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경우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생년월일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대략적인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연령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>:</w:t>
            </w:r>
          </w:p>
        </w:tc>
      </w:tr>
      <w:tr w:rsidR="00602FAA" w:rsidRPr="00D15081" w14:paraId="5A754B29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5C5A5C6" w14:textId="3BF699C2" w:rsidR="00602FAA" w:rsidRPr="00D15081" w:rsidRDefault="006E5E4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집주소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  <w:t xml:space="preserve">:  </w:t>
            </w:r>
          </w:p>
        </w:tc>
      </w:tr>
      <w:tr w:rsidR="00602FAA" w:rsidRPr="00D15081" w14:paraId="56A4822F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0D14081" w14:textId="416961E1" w:rsidR="00602FAA" w:rsidRPr="00D15081" w:rsidRDefault="006E5E4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이메일: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D15081" w14:paraId="05BD79D7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4" w:space="0" w:color="auto"/>
            </w:tcBorders>
            <w:shd w:val="clear" w:color="auto" w:fill="auto"/>
            <w:hideMark/>
          </w:tcPr>
          <w:p w14:paraId="00231F71" w14:textId="30BADA71" w:rsidR="00602FAA" w:rsidRPr="00D15081" w:rsidRDefault="006E5E4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전화번호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 xml:space="preserve">:  </w:t>
            </w:r>
          </w:p>
          <w:p w14:paraId="5E79E7C6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D15081" w14:paraId="513E7C7D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7E5FA" w14:textId="09BD6F1C" w:rsidR="00602FAA" w:rsidRPr="00D15081" w:rsidRDefault="00EE0DD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</w:pPr>
            <w:proofErr w:type="spellStart"/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en-AU"/>
              </w:rPr>
              <w:t>혐의</w:t>
            </w:r>
            <w:proofErr w:type="spellEnd"/>
            <w:r w:rsidR="00413673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en-AU"/>
              </w:rPr>
              <w:t>시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en-AU"/>
              </w:rPr>
              <w:t xml:space="preserve"> </w:t>
            </w:r>
            <w:proofErr w:type="spellStart"/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en-AU"/>
              </w:rPr>
              <w:t>직위</w:t>
            </w:r>
            <w:proofErr w:type="spellEnd"/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  <w:t>(</w:t>
            </w: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있다면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en-AU"/>
              </w:rPr>
              <w:t xml:space="preserve">):  </w:t>
            </w:r>
          </w:p>
        </w:tc>
      </w:tr>
      <w:tr w:rsidR="00AC64FE" w:rsidRPr="00D15081" w14:paraId="648767DE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7319F" w14:textId="09043A2D" w:rsidR="00AC64FE" w:rsidRPr="00D15081" w:rsidRDefault="009D1FF6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>가해 혐의자는</w:t>
            </w:r>
            <w:r w:rsidR="00EE0DDC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혐의가 제기된 사실을 </w:t>
            </w:r>
            <w:r w:rsidR="00EE0DDC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알고</w:t>
            </w:r>
            <w:r w:rsidR="00EE0DDC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EE0DDC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있는가</w:t>
            </w:r>
            <w:r w:rsidR="00EE0DDC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>?</w:t>
            </w:r>
            <w:r w:rsidR="00AC64FE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proofErr w:type="gramStart"/>
            <w:r w:rsidR="00EE0DDC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네</w:t>
            </w:r>
            <w:r w:rsidR="00AC64FE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/</w:t>
            </w:r>
            <w:proofErr w:type="gramEnd"/>
            <w:r w:rsidR="00AC64FE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 </w:t>
            </w:r>
            <w:proofErr w:type="spellStart"/>
            <w:r w:rsidR="00EE0DDC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아니오</w:t>
            </w:r>
            <w:proofErr w:type="spellEnd"/>
          </w:p>
        </w:tc>
      </w:tr>
    </w:tbl>
    <w:p w14:paraId="20C47367" w14:textId="77777777" w:rsidR="00AC64FE" w:rsidRPr="00D15081" w:rsidRDefault="00AC64FE">
      <w:pPr>
        <w:rPr>
          <w:rFonts w:ascii="Malgun Gothic" w:eastAsia="Malgun Gothic" w:hAnsi="Malgun Gothic"/>
          <w:lang w:eastAsia="ko-KR"/>
        </w:rPr>
      </w:pPr>
    </w:p>
    <w:tbl>
      <w:tblPr>
        <w:tblW w:w="9548" w:type="dxa"/>
        <w:tblInd w:w="8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80"/>
        <w:gridCol w:w="3238"/>
        <w:gridCol w:w="30"/>
      </w:tblGrid>
      <w:tr w:rsidR="00602FAA" w:rsidRPr="00D15081" w14:paraId="01C011EC" w14:textId="77777777" w:rsidTr="00554A31">
        <w:trPr>
          <w:trHeight w:val="255"/>
        </w:trPr>
        <w:tc>
          <w:tcPr>
            <w:tcW w:w="9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32CD1C36" w14:textId="3DED1C6D" w:rsidR="00602FAA" w:rsidRPr="00D15081" w:rsidRDefault="00E95E1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proofErr w:type="spellStart"/>
            <w:r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혐의</w:t>
            </w:r>
            <w:proofErr w:type="spellEnd"/>
            <w:r w:rsidR="00825B93" w:rsidRPr="00D15081">
              <w:rPr>
                <w:rFonts w:ascii="Malgun Gothic" w:eastAsia="Malgun Gothic" w:hAnsi="Malgun Gothic" w:cs="Malgun Gothic" w:hint="eastAsia"/>
                <w:b/>
                <w:bCs/>
                <w:sz w:val="20"/>
                <w:szCs w:val="20"/>
                <w:bdr w:val="none" w:sz="0" w:space="0" w:color="auto"/>
                <w:lang w:eastAsia="ko-KR"/>
              </w:rPr>
              <w:t xml:space="preserve">의 구체적 내용 </w:t>
            </w:r>
          </w:p>
        </w:tc>
      </w:tr>
      <w:tr w:rsidR="00602FAA" w:rsidRPr="00D15081" w14:paraId="6782642D" w14:textId="77777777" w:rsidTr="00554A31">
        <w:trPr>
          <w:trHeight w:val="4845"/>
        </w:trPr>
        <w:tc>
          <w:tcPr>
            <w:tcW w:w="9548" w:type="dxa"/>
            <w:gridSpan w:val="3"/>
            <w:tcBorders>
              <w:top w:val="single" w:sz="6" w:space="0" w:color="auto"/>
              <w:left w:val="single" w:sz="6" w:space="0" w:color="auto"/>
              <w:bottom w:val="threeDEngrave" w:sz="12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07C3718" w14:textId="2A42CAD5" w:rsidR="00602FAA" w:rsidRPr="00D15081" w:rsidRDefault="00E95E1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알려진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혐의에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대한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세부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정보를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25B93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기재하라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.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혐의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내용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,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발생한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것으로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주장된 시기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,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기타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관련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세부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정보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(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필요한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경우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추가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페이지를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사용하고 이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양식에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첨부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>)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.</w:t>
            </w:r>
          </w:p>
          <w:p w14:paraId="785A5B93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3D780EAA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41D757C4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7D4EC308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519CF906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0E0A4369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</w:p>
          <w:p w14:paraId="3AC8B9A9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418749CF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7E2753A0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45C021A1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76D6E4BE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</w:p>
          <w:p w14:paraId="2D124343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</w:p>
          <w:p w14:paraId="30AB2D18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</w:p>
          <w:p w14:paraId="31EDBDB2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0893368D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12A06D62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 </w:t>
            </w:r>
          </w:p>
          <w:p w14:paraId="2F90F7E2" w14:textId="6C8230FA" w:rsidR="00602FAA" w:rsidRPr="00D15081" w:rsidRDefault="00E95E1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추가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CD44E7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>문서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가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CD44E7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>함께 제출되는가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>?</w:t>
            </w: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proofErr w:type="gramStart"/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네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 xml:space="preserve"> /</w:t>
            </w:r>
            <w:proofErr w:type="gramEnd"/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proofErr w:type="spellStart"/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아니오</w:t>
            </w:r>
            <w:proofErr w:type="spellEnd"/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 xml:space="preserve">                 </w:t>
            </w: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페이지수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:</w:t>
            </w:r>
          </w:p>
        </w:tc>
      </w:tr>
      <w:tr w:rsidR="00602FAA" w:rsidRPr="00D15081" w14:paraId="5131336D" w14:textId="77777777" w:rsidTr="00554A31">
        <w:trPr>
          <w:trHeight w:val="630"/>
        </w:trPr>
        <w:tc>
          <w:tcPr>
            <w:tcW w:w="9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104A12B4" w14:textId="46F65CB3" w:rsidR="00602FAA" w:rsidRPr="00D15081" w:rsidRDefault="00847C9B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모든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증인의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이름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및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연락처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세부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정보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>:</w:t>
            </w:r>
          </w:p>
          <w:p w14:paraId="04BC3CA4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</w:p>
          <w:p w14:paraId="446F0A5D" w14:textId="5BE4A6C8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</w:p>
          <w:p w14:paraId="72ED60C2" w14:textId="5C429675" w:rsidR="00602FAA" w:rsidRPr="00D15081" w:rsidRDefault="00847C9B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04992" behindDoc="0" locked="0" layoutInCell="1" allowOverlap="1" wp14:anchorId="769920C0" wp14:editId="114C485F">
                      <wp:simplePos x="0" y="0"/>
                      <wp:positionH relativeFrom="column">
                        <wp:posOffset>2849245</wp:posOffset>
                      </wp:positionH>
                      <wp:positionV relativeFrom="paragraph">
                        <wp:posOffset>40640</wp:posOffset>
                      </wp:positionV>
                      <wp:extent cx="184785" cy="145415"/>
                      <wp:effectExtent l="0" t="0" r="24765" b="2603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14541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EFB239C" id="Rectangle 12" o:spid="_x0000_s1026" style="position:absolute;margin-left:224.35pt;margin-top:3.2pt;width:14.55pt;height:11.45pt;z-index: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  <w:r w:rsidRPr="00D15081">
              <w:rPr>
                <w:rFonts w:ascii="Malgun Gothic" w:eastAsia="Malgun Gothic" w:hAnsi="Malgun Gothic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00896" behindDoc="0" locked="0" layoutInCell="1" allowOverlap="1" wp14:anchorId="358D6960" wp14:editId="3C70E9A9">
                      <wp:simplePos x="0" y="0"/>
                      <wp:positionH relativeFrom="column">
                        <wp:posOffset>3491865</wp:posOffset>
                      </wp:positionH>
                      <wp:positionV relativeFrom="paragraph">
                        <wp:posOffset>45720</wp:posOffset>
                      </wp:positionV>
                      <wp:extent cx="184785" cy="144145"/>
                      <wp:effectExtent l="0" t="0" r="24765" b="2730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14414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20845B" id="Rectangle 13" o:spid="_x0000_s1026" style="position:absolute;margin-left:274.95pt;margin-top:3.6pt;width:14.55pt;height:11.35pt;z-index:251600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목격자들의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서면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진술이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첨부되</w:t>
            </w:r>
            <w:r w:rsid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었는가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>?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네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       </w:t>
            </w:r>
            <w:proofErr w:type="spellStart"/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아니오</w:t>
            </w:r>
            <w:proofErr w:type="spellEnd"/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        </w:t>
            </w: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만약 네라면,</w:t>
            </w:r>
            <w:r w:rsidRPr="00D15081">
              <w:rPr>
                <w:rFonts w:ascii="Malgun Gothic" w:eastAsia="Malgun Gothic" w:hAnsi="Malgun Gothic" w:cs="Batang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페이지수: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 </w:t>
            </w:r>
          </w:p>
          <w:p w14:paraId="17A5DD8D" w14:textId="407E7FC4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/>
                <w:i/>
                <w:sz w:val="20"/>
                <w:szCs w:val="20"/>
                <w:bdr w:val="none" w:sz="0" w:space="0" w:color="auto"/>
                <w:lang w:eastAsia="ko-KR"/>
              </w:rPr>
              <w:t>(</w:t>
            </w:r>
            <w:r w:rsidR="00825B93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우려 사항을 전달받거나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25B93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직접 발견한 모든 개인</w:t>
            </w:r>
            <w:r w:rsidR="00847C9B" w:rsidRPr="00D15081">
              <w:rPr>
                <w:rFonts w:ascii="Malgun Gothic" w:eastAsia="Malgun Gothic" w:hAnsi="Malgun Gothic" w:cs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으로부터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47C9B" w:rsidRPr="00D15081">
              <w:rPr>
                <w:rFonts w:ascii="Malgun Gothic" w:eastAsia="Malgun Gothic" w:hAnsi="Malgun Gothic" w:cs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서면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25B93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진술서를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47C9B" w:rsidRPr="00D15081">
              <w:rPr>
                <w:rFonts w:ascii="Malgun Gothic" w:eastAsia="Malgun Gothic" w:hAnsi="Malgun Gothic" w:cs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받</w:t>
            </w:r>
            <w:r w:rsidR="00825B93" w:rsidRPr="00D15081">
              <w:rPr>
                <w:rFonts w:ascii="Malgun Gothic" w:eastAsia="Malgun Gothic" w:hAnsi="Malgun Gothic" w:cs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는 것을 원칙으로 하되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, </w:t>
            </w:r>
            <w:r w:rsidR="00847C9B" w:rsidRPr="00D15081">
              <w:rPr>
                <w:rFonts w:ascii="Malgun Gothic" w:eastAsia="Malgun Gothic" w:hAnsi="Malgun Gothic" w:cs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이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47C9B" w:rsidRPr="00D15081">
              <w:rPr>
                <w:rFonts w:ascii="Malgun Gothic" w:eastAsia="Malgun Gothic" w:hAnsi="Malgun Gothic" w:cs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단계에서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25B93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직접 </w:t>
            </w:r>
            <w:r w:rsidR="00847C9B" w:rsidRPr="00D15081">
              <w:rPr>
                <w:rFonts w:ascii="Malgun Gothic" w:eastAsia="Malgun Gothic" w:hAnsi="Malgun Gothic" w:cs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조사를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47C9B" w:rsidRPr="00D15081">
              <w:rPr>
                <w:rFonts w:ascii="Malgun Gothic" w:eastAsia="Malgun Gothic" w:hAnsi="Malgun Gothic" w:cs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시작하지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25B93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말라</w:t>
            </w:r>
            <w:r w:rsidR="00847C9B" w:rsidRPr="00D15081">
              <w:rPr>
                <w:rFonts w:ascii="Malgun Gothic" w:eastAsia="Malgun Gothic" w:hAnsi="Malgun Gothic" w:hint="eastAsia"/>
                <w:i/>
                <w:sz w:val="20"/>
                <w:szCs w:val="20"/>
                <w:bdr w:val="none" w:sz="0" w:space="0" w:color="auto"/>
                <w:lang w:eastAsia="ko-KR"/>
              </w:rPr>
              <w:t>.</w:t>
            </w:r>
            <w:r w:rsidRPr="00D15081">
              <w:rPr>
                <w:rFonts w:ascii="Malgun Gothic" w:eastAsia="Malgun Gothic" w:hAnsi="Malgun Gothic"/>
                <w:i/>
                <w:sz w:val="20"/>
                <w:szCs w:val="20"/>
                <w:bdr w:val="none" w:sz="0" w:space="0" w:color="auto"/>
                <w:lang w:eastAsia="ko-KR"/>
              </w:rPr>
              <w:t>)</w:t>
            </w:r>
          </w:p>
        </w:tc>
      </w:tr>
      <w:tr w:rsidR="00602FAA" w:rsidRPr="00D15081" w14:paraId="6BA2F9B5" w14:textId="77777777" w:rsidTr="00554A31">
        <w:trPr>
          <w:trHeight w:val="630"/>
        </w:trPr>
        <w:tc>
          <w:tcPr>
            <w:tcW w:w="9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78EC831" w14:textId="6A951687" w:rsidR="00602FAA" w:rsidRPr="00D15081" w:rsidRDefault="00825B93" w:rsidP="00CD44E7">
            <w:pPr>
              <w:pStyle w:val="ListParagraph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720"/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val="en-AU"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val="en-AU" w:eastAsia="ko-KR"/>
              </w:rPr>
              <w:lastRenderedPageBreak/>
              <w:t>혐의 내용에 대해 알고 있는 다른 사람이 있는가?</w:t>
            </w:r>
          </w:p>
        </w:tc>
      </w:tr>
      <w:tr w:rsidR="00602FAA" w:rsidRPr="00D15081" w14:paraId="402B7254" w14:textId="77777777" w:rsidTr="00554A31">
        <w:trPr>
          <w:gridAfter w:val="1"/>
          <w:wAfter w:w="30" w:type="dxa"/>
          <w:trHeight w:val="675"/>
        </w:trPr>
        <w:tc>
          <w:tcPr>
            <w:tcW w:w="62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65282E6" w14:textId="7825220F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/>
                <w:noProof/>
              </w:rPr>
              <w:drawing>
                <wp:anchor distT="0" distB="0" distL="114300" distR="114300" simplePos="0" relativeHeight="251606016" behindDoc="1" locked="0" layoutInCell="1" allowOverlap="1" wp14:anchorId="453FE0A8" wp14:editId="27D2513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42504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20" name="Picture 20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ED364A" w:rsidRPr="00D15081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="00ED364A" w:rsidRPr="00D15081">
              <w:rPr>
                <w:rFonts w:ascii="Malgun Gothic" w:eastAsia="Malgun Gothic" w:hAnsi="Malgun Gothic" w:cs="Malgun Gothic" w:hint="eastAsia"/>
                <w:lang w:eastAsia="ko-KR"/>
              </w:rPr>
              <w:t>서명</w:t>
            </w:r>
            <w:r w:rsidR="00ED364A"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>(</w:t>
            </w:r>
            <w:r w:rsidR="00ED364A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 xml:space="preserve">우려를 </w:t>
            </w:r>
            <w:r w:rsidR="00554A3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제기한</w:t>
            </w:r>
            <w:r w:rsidR="00ED364A"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ED364A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사람의</w:t>
            </w:r>
            <w:r w:rsidR="00ED364A"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ED364A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서명</w:t>
            </w: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>): </w:t>
            </w:r>
          </w:p>
        </w:tc>
        <w:tc>
          <w:tcPr>
            <w:tcW w:w="3238" w:type="dxa"/>
            <w:tcBorders>
              <w:top w:val="single" w:sz="6" w:space="0" w:color="auto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06748BFF" w14:textId="3A2162E2" w:rsidR="00602FAA" w:rsidRPr="00D15081" w:rsidRDefault="00ED364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날짜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 xml:space="preserve">: </w:t>
            </w:r>
          </w:p>
        </w:tc>
      </w:tr>
      <w:tr w:rsidR="00602FAA" w:rsidRPr="00D15081" w14:paraId="3DFC5E32" w14:textId="77777777" w:rsidTr="00554A31">
        <w:trPr>
          <w:trHeight w:val="298"/>
        </w:trPr>
        <w:tc>
          <w:tcPr>
            <w:tcW w:w="954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5DCDDF4C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D15081" w14:paraId="147744C3" w14:textId="77777777" w:rsidTr="00554A31">
        <w:trPr>
          <w:trHeight w:val="298"/>
        </w:trPr>
        <w:tc>
          <w:tcPr>
            <w:tcW w:w="9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15B67A1C" w14:textId="5A4C3F3C" w:rsidR="00602FAA" w:rsidRPr="00D15081" w:rsidRDefault="00C102F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b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 w:hint="eastAsia"/>
                <w:b/>
                <w:sz w:val="20"/>
                <w:szCs w:val="20"/>
                <w:bdr w:val="none" w:sz="0" w:space="0" w:color="auto"/>
                <w:lang w:eastAsia="ko-KR"/>
              </w:rPr>
              <w:t>2</w:t>
            </w:r>
            <w:r w:rsidRPr="00D15081">
              <w:rPr>
                <w:rFonts w:ascii="Malgun Gothic" w:eastAsia="Malgun Gothic" w:hAnsi="Malgun Gothic" w:cs="Malgun Gothic" w:hint="eastAsia"/>
                <w:b/>
                <w:sz w:val="20"/>
                <w:szCs w:val="20"/>
                <w:bdr w:val="none" w:sz="0" w:space="0" w:color="auto"/>
                <w:lang w:eastAsia="ko-KR"/>
              </w:rPr>
              <w:t>부</w:t>
            </w:r>
            <w:r w:rsidRPr="00D15081">
              <w:rPr>
                <w:rFonts w:ascii="Malgun Gothic" w:eastAsia="Malgun Gothic" w:hAnsi="Malgun Gothic" w:cs="Arial" w:hint="eastAsia"/>
                <w:b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25B93" w:rsidRPr="00D15081">
              <w:rPr>
                <w:rFonts w:ascii="Malgun Gothic" w:eastAsia="Malgun Gothic" w:hAnsi="Malgun Gothic" w:cs="Arial"/>
                <w:b/>
                <w:sz w:val="20"/>
                <w:szCs w:val="20"/>
                <w:bdr w:val="none" w:sz="0" w:space="0" w:color="auto"/>
                <w:lang w:eastAsia="ko-KR"/>
              </w:rPr>
              <w:t>–</w:t>
            </w:r>
            <w:r w:rsidRPr="00D15081">
              <w:rPr>
                <w:rFonts w:ascii="Malgun Gothic" w:eastAsia="Malgun Gothic" w:hAnsi="Malgun Gothic" w:cs="Arial" w:hint="eastAsia"/>
                <w:b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25B93" w:rsidRPr="00D15081">
              <w:rPr>
                <w:rFonts w:ascii="Malgun Gothic" w:eastAsia="Malgun Gothic" w:hAnsi="Malgun Gothic" w:cs="Batang" w:hint="eastAsia"/>
                <w:b/>
                <w:sz w:val="20"/>
                <w:szCs w:val="20"/>
                <w:bdr w:val="none" w:sz="0" w:space="0" w:color="auto"/>
                <w:lang w:eastAsia="ko-KR"/>
              </w:rPr>
              <w:t>다음은 안전교회팀이 작성한다</w:t>
            </w:r>
            <w:r w:rsidRPr="00D15081">
              <w:rPr>
                <w:rFonts w:ascii="Malgun Gothic" w:eastAsia="Malgun Gothic" w:hAnsi="Malgun Gothic" w:cs="Arial" w:hint="eastAsia"/>
                <w:b/>
                <w:sz w:val="20"/>
                <w:szCs w:val="20"/>
                <w:bdr w:val="none" w:sz="0" w:space="0" w:color="auto"/>
                <w:lang w:eastAsia="ko-KR"/>
              </w:rPr>
              <w:t>.</w:t>
            </w:r>
          </w:p>
        </w:tc>
      </w:tr>
      <w:tr w:rsidR="00602FAA" w:rsidRPr="00D15081" w14:paraId="46F7D554" w14:textId="77777777" w:rsidTr="00554A31">
        <w:trPr>
          <w:trHeight w:val="603"/>
        </w:trPr>
        <w:tc>
          <w:tcPr>
            <w:tcW w:w="9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382AD5EA" w14:textId="07237B3D" w:rsidR="00C102FF" w:rsidRPr="00D15081" w:rsidRDefault="00C102FF" w:rsidP="00C102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>NSW</w:t>
            </w:r>
            <w:r w:rsidR="00554A3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>일 경우</w:t>
            </w:r>
            <w:r w:rsidR="00825B93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필수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825B93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보고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가이드</w:t>
            </w:r>
            <w:r w:rsidR="00825B93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라인(</w:t>
            </w:r>
            <w:r w:rsidR="00825B93" w:rsidRPr="00D15081">
              <w:rPr>
                <w:rFonts w:ascii="Malgun Gothic" w:eastAsia="Malgun Gothic" w:hAnsi="Malgun Gothic" w:cs="Malgun Gothic"/>
                <w:sz w:val="20"/>
                <w:szCs w:val="20"/>
                <w:bdr w:val="none" w:sz="0" w:space="0" w:color="auto"/>
                <w:lang w:eastAsia="ko-KR"/>
              </w:rPr>
              <w:t>Mandatory Reporter Guide)</w:t>
            </w:r>
            <w:r w:rsidR="00825B93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을 </w:t>
            </w:r>
            <w:r w:rsidR="002E0F42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작성하였</w:t>
            </w:r>
            <w:r w:rsidR="00825B93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는가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? 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예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>/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아니요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</w:p>
          <w:p w14:paraId="10812F14" w14:textId="2A2491A8" w:rsidR="00602FAA" w:rsidRPr="00D15081" w:rsidRDefault="002E0F42" w:rsidP="00C102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/>
                <w:sz w:val="20"/>
                <w:szCs w:val="20"/>
                <w:bdr w:val="none" w:sz="0" w:space="0" w:color="auto"/>
                <w:lang w:eastAsia="ko-KR"/>
              </w:rPr>
              <w:t>‘</w:t>
            </w:r>
            <w:r w:rsidR="00C102FF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예</w:t>
            </w:r>
            <w:r w:rsidRPr="00D15081">
              <w:rPr>
                <w:rFonts w:ascii="Malgun Gothic" w:eastAsia="Malgun Gothic" w:hAnsi="Malgun Gothic" w:cs="Malgun Gothic"/>
                <w:sz w:val="20"/>
                <w:szCs w:val="20"/>
                <w:bdr w:val="none" w:sz="0" w:space="0" w:color="auto"/>
                <w:lang w:eastAsia="ko-KR"/>
              </w:rPr>
              <w:t>’</w:t>
            </w:r>
            <w:r w:rsidR="00C102FF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일</w:t>
            </w:r>
            <w:r w:rsidR="00C102FF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C102FF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경우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,</w:t>
            </w:r>
            <w:r w:rsidR="00C102FF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C102FF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보고서</w:t>
            </w:r>
            <w:r w:rsidR="00C102FF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C102FF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출력물을</w:t>
            </w:r>
            <w:r w:rsidR="00C102FF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="00C102FF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첨부</w:t>
            </w:r>
            <w:r w:rsidR="00825B93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하라</w:t>
            </w:r>
            <w:r w:rsidR="00C102FF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>.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        </w:t>
            </w:r>
          </w:p>
        </w:tc>
      </w:tr>
      <w:tr w:rsidR="00602FAA" w:rsidRPr="00D15081" w14:paraId="4E386AE1" w14:textId="77777777" w:rsidTr="00554A31">
        <w:trPr>
          <w:trHeight w:val="705"/>
        </w:trPr>
        <w:tc>
          <w:tcPr>
            <w:tcW w:w="9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2CBFC0CC" w14:textId="1639CB14" w:rsidR="00602FAA" w:rsidRPr="00D15081" w:rsidRDefault="002E0F42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271"/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기타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관련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정부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기관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또는</w:t>
            </w:r>
            <w:r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부서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>: </w:t>
            </w:r>
          </w:p>
          <w:tbl>
            <w:tblPr>
              <w:tblW w:w="0" w:type="auto"/>
              <w:tblInd w:w="3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2094"/>
              <w:gridCol w:w="1072"/>
              <w:gridCol w:w="2080"/>
              <w:gridCol w:w="3924"/>
            </w:tblGrid>
            <w:tr w:rsidR="00D15081" w:rsidRPr="00D15081" w14:paraId="0F41D7EE" w14:textId="77777777" w:rsidTr="00EA04FE">
              <w:trPr>
                <w:trHeight w:val="247"/>
              </w:trPr>
              <w:tc>
                <w:tcPr>
                  <w:tcW w:w="1637" w:type="dxa"/>
                </w:tcPr>
                <w:p w14:paraId="53541E50" w14:textId="11EF6837" w:rsidR="00602FAA" w:rsidRPr="00D15081" w:rsidRDefault="002E0F42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D15081">
                    <w:rPr>
                      <w:rFonts w:ascii="Malgun Gothic" w:eastAsia="Malgun Gothic" w:hAnsi="Malgun Gothic" w:cs="Batang" w:hint="eastAsia"/>
                      <w:b/>
                      <w:sz w:val="20"/>
                      <w:szCs w:val="20"/>
                      <w:bdr w:val="none" w:sz="0" w:space="0" w:color="auto"/>
                      <w:lang w:eastAsia="ko-KR"/>
                    </w:rPr>
                    <w:t>기관</w:t>
                  </w:r>
                </w:p>
              </w:tc>
              <w:tc>
                <w:tcPr>
                  <w:tcW w:w="1087" w:type="dxa"/>
                </w:tcPr>
                <w:p w14:paraId="5D1BB27C" w14:textId="5804F440" w:rsidR="00602FAA" w:rsidRPr="00D15081" w:rsidRDefault="002E0F42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D15081">
                    <w:rPr>
                      <w:rFonts w:ascii="Malgun Gothic" w:eastAsia="Malgun Gothic" w:hAnsi="Malgun Gothic" w:cs="Batang" w:hint="eastAsia"/>
                      <w:b/>
                      <w:sz w:val="20"/>
                      <w:szCs w:val="20"/>
                      <w:bdr w:val="none" w:sz="0" w:space="0" w:color="auto"/>
                      <w:lang w:eastAsia="ko-KR"/>
                    </w:rPr>
                    <w:t>날짜</w:t>
                  </w:r>
                </w:p>
              </w:tc>
              <w:tc>
                <w:tcPr>
                  <w:tcW w:w="2115" w:type="dxa"/>
                </w:tcPr>
                <w:p w14:paraId="0A9B2D92" w14:textId="77325EE2" w:rsidR="00602FAA" w:rsidRPr="00D15081" w:rsidRDefault="00D15081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>
                    <w:rPr>
                      <w:rFonts w:ascii="Malgun Gothic" w:eastAsia="Malgun Gothic" w:hAnsi="Malgun Gothic" w:cs="Arial" w:hint="eastAsia"/>
                      <w:b/>
                      <w:sz w:val="20"/>
                      <w:szCs w:val="20"/>
                      <w:bdr w:val="none" w:sz="0" w:space="0" w:color="auto"/>
                      <w:lang w:eastAsia="ko-KR"/>
                    </w:rPr>
                    <w:t>사건</w:t>
                  </w:r>
                  <w:proofErr w:type="spellStart"/>
                  <w:r w:rsidR="002E0F42" w:rsidRPr="00D15081">
                    <w:rPr>
                      <w:rFonts w:ascii="Malgun Gothic" w:eastAsia="Malgun Gothic" w:hAnsi="Malgun Gothic" w:cs="Malgun Gothic" w:hint="eastAsia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번호</w:t>
                  </w:r>
                  <w:proofErr w:type="spellEnd"/>
                </w:p>
              </w:tc>
              <w:tc>
                <w:tcPr>
                  <w:tcW w:w="4027" w:type="dxa"/>
                </w:tcPr>
                <w:p w14:paraId="7E2FEA70" w14:textId="4BFDBD7F" w:rsidR="00602FAA" w:rsidRPr="00D15081" w:rsidRDefault="002E0F42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b/>
                      <w:sz w:val="20"/>
                      <w:szCs w:val="20"/>
                      <w:bdr w:val="none" w:sz="0" w:space="0" w:color="auto"/>
                      <w:lang w:eastAsia="ko-KR"/>
                    </w:rPr>
                  </w:pPr>
                  <w:proofErr w:type="spellStart"/>
                  <w:r w:rsidRPr="00D15081">
                    <w:rPr>
                      <w:rFonts w:ascii="Malgun Gothic" w:eastAsia="Malgun Gothic" w:hAnsi="Malgun Gothic" w:cs="Batang" w:hint="eastAsia"/>
                      <w:b/>
                      <w:sz w:val="20"/>
                      <w:szCs w:val="20"/>
                      <w:bdr w:val="none" w:sz="0" w:space="0" w:color="auto"/>
                      <w:lang w:eastAsia="ko-KR"/>
                    </w:rPr>
                    <w:t>연락자</w:t>
                  </w:r>
                  <w:proofErr w:type="spellEnd"/>
                  <w:r w:rsidRPr="00D15081">
                    <w:rPr>
                      <w:rFonts w:ascii="Malgun Gothic" w:eastAsia="Malgun Gothic" w:hAnsi="Malgun Gothic" w:cs="Batang" w:hint="eastAsia"/>
                      <w:b/>
                      <w:sz w:val="20"/>
                      <w:szCs w:val="20"/>
                      <w:bdr w:val="none" w:sz="0" w:space="0" w:color="auto"/>
                      <w:lang w:eastAsia="ko-KR"/>
                    </w:rPr>
                    <w:t xml:space="preserve"> 이름</w:t>
                  </w:r>
                </w:p>
              </w:tc>
            </w:tr>
            <w:tr w:rsidR="00D15081" w:rsidRPr="00D15081" w14:paraId="555E8B2C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6C058812" w14:textId="1F81A62E" w:rsidR="00602FAA" w:rsidRPr="00D15081" w:rsidRDefault="00D15081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D15081">
                    <w:rPr>
                      <w:rFonts w:ascii="Malgun Gothic" w:eastAsia="Malgun Gothic" w:hAnsi="Malgun Gothic" w:cs="Batang" w:hint="eastAsia"/>
                      <w:b/>
                      <w:sz w:val="20"/>
                      <w:szCs w:val="20"/>
                      <w:bdr w:val="none" w:sz="0" w:space="0" w:color="auto"/>
                      <w:lang w:eastAsia="ko-KR"/>
                    </w:rPr>
                    <w:t xml:space="preserve">경찰 </w:t>
                  </w:r>
                </w:p>
              </w:tc>
              <w:tc>
                <w:tcPr>
                  <w:tcW w:w="1087" w:type="dxa"/>
                </w:tcPr>
                <w:p w14:paraId="2B4206BD" w14:textId="77777777" w:rsidR="00602FAA" w:rsidRPr="00D15081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1F093F3A" w14:textId="77777777" w:rsidR="00602FAA" w:rsidRPr="00D15081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40CB613F" w14:textId="77777777" w:rsidR="00602FAA" w:rsidRPr="00D15081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D15081" w:rsidRPr="00D15081" w14:paraId="4E5839E5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70DF64C" w14:textId="47627B3D" w:rsidR="00602FAA" w:rsidRPr="00D15081" w:rsidRDefault="00D15081" w:rsidP="000C74F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D15081">
                    <w:rPr>
                      <w:rFonts w:ascii="Malgun Gothic" w:eastAsia="Malgun Gothic" w:hAnsi="Malgun Gothic" w:cs="Batang" w:hint="eastAsia"/>
                      <w:b/>
                      <w:bCs/>
                      <w:sz w:val="20"/>
                      <w:szCs w:val="20"/>
                      <w:bdr w:val="none" w:sz="0" w:space="0" w:color="auto"/>
                      <w:lang w:eastAsia="ko-KR"/>
                    </w:rPr>
                    <w:t xml:space="preserve">법무부 </w:t>
                  </w:r>
                  <w:r w:rsidRPr="00D15081">
                    <w:rPr>
                      <w:rFonts w:ascii="Malgun Gothic" w:eastAsia="Malgun Gothic" w:hAnsi="Malgun Gothic" w:cs="Batang"/>
                      <w:b/>
                      <w:bCs/>
                      <w:sz w:val="20"/>
                      <w:szCs w:val="20"/>
                      <w:bdr w:val="none" w:sz="0" w:space="0" w:color="auto"/>
                      <w:lang w:eastAsia="ko-KR"/>
                    </w:rPr>
                    <w:t>(</w:t>
                  </w:r>
                  <w:r w:rsidR="00602FAA" w:rsidRPr="00D15081"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  <w:t>DCJ (FaCS</w:t>
                  </w:r>
                  <w:r w:rsidRPr="00D15081"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  <w:t>)/CYPS)</w:t>
                  </w:r>
                  <w:r w:rsidR="00602FAA" w:rsidRPr="00D15081">
                    <w:rPr>
                      <w:rFonts w:ascii="Malgun Gothic" w:eastAsia="Malgun Gothic" w:hAnsi="Malgun Gothic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 xml:space="preserve"> </w:t>
                  </w:r>
                </w:p>
              </w:tc>
              <w:tc>
                <w:tcPr>
                  <w:tcW w:w="1087" w:type="dxa"/>
                </w:tcPr>
                <w:p w14:paraId="5DAE76E2" w14:textId="77777777" w:rsidR="00602FAA" w:rsidRPr="00D15081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09139B90" w14:textId="77777777" w:rsidR="00602FAA" w:rsidRPr="00D15081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5043A686" w14:textId="77777777" w:rsidR="00602FAA" w:rsidRPr="00D15081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D15081" w:rsidRPr="00D15081" w14:paraId="32E88269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9B1F084" w14:textId="394E7223" w:rsidR="00602FAA" w:rsidRPr="00D15081" w:rsidRDefault="00D15081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D15081">
                    <w:rPr>
                      <w:rFonts w:ascii="Malgun Gothic" w:eastAsia="Malgun Gothic" w:hAnsi="Malgun Gothic" w:cs="Batang" w:hint="eastAsia"/>
                      <w:b/>
                      <w:bCs/>
                      <w:sz w:val="20"/>
                      <w:szCs w:val="20"/>
                      <w:bdr w:val="none" w:sz="0" w:space="0" w:color="auto"/>
                      <w:lang w:eastAsia="ko-KR"/>
                    </w:rPr>
                    <w:t xml:space="preserve">기타기관 </w:t>
                  </w:r>
                  <w:r w:rsidRPr="00D15081">
                    <w:rPr>
                      <w:rFonts w:ascii="Malgun Gothic" w:eastAsia="Malgun Gothic" w:hAnsi="Malgun Gothic" w:cs="Batang"/>
                      <w:b/>
                      <w:bCs/>
                      <w:sz w:val="20"/>
                      <w:szCs w:val="20"/>
                      <w:bdr w:val="none" w:sz="0" w:space="0" w:color="auto"/>
                      <w:lang w:eastAsia="ko-KR"/>
                    </w:rPr>
                    <w:t>(</w:t>
                  </w:r>
                  <w:r w:rsidR="00602FAA" w:rsidRPr="00D15081">
                    <w:rPr>
                      <w:rFonts w:ascii="Malgun Gothic" w:eastAsia="Malgun Gothic" w:hAnsi="Malgun Gothic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>OCG/Ombudsman</w:t>
                  </w:r>
                  <w:r w:rsidRPr="00D15081">
                    <w:rPr>
                      <w:rFonts w:ascii="Malgun Gothic" w:eastAsia="Malgun Gothic" w:hAnsi="Malgun Gothic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>)</w:t>
                  </w:r>
                </w:p>
              </w:tc>
              <w:tc>
                <w:tcPr>
                  <w:tcW w:w="1087" w:type="dxa"/>
                </w:tcPr>
                <w:p w14:paraId="2A64C821" w14:textId="77777777" w:rsidR="00602FAA" w:rsidRPr="00D15081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775E5B19" w14:textId="77777777" w:rsidR="00602FAA" w:rsidRPr="00D15081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79D9C85D" w14:textId="77777777" w:rsidR="00602FAA" w:rsidRPr="00D15081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Malgun Gothic" w:eastAsia="Malgun Gothic" w:hAnsi="Malgun Gothic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</w:tbl>
          <w:p w14:paraId="1CDFBBE8" w14:textId="77777777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</w:p>
        </w:tc>
      </w:tr>
      <w:tr w:rsidR="00602FAA" w:rsidRPr="00D15081" w14:paraId="5ADDEE9C" w14:textId="77777777" w:rsidTr="00554A31">
        <w:trPr>
          <w:trHeight w:val="705"/>
        </w:trPr>
        <w:tc>
          <w:tcPr>
            <w:tcW w:w="9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65690B09" w14:textId="4B9A2E6C" w:rsidR="00602FAA" w:rsidRPr="00D15081" w:rsidRDefault="00627D23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 xml:space="preserve">사역 표준 </w:t>
            </w:r>
            <w:r w:rsidR="00D15081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직통전화</w:t>
            </w: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(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>Ministry Standards Hotline</w:t>
            </w:r>
            <w:r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) </w:t>
            </w: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연락처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1300 647 780</w:t>
            </w:r>
          </w:p>
          <w:p w14:paraId="09D9352F" w14:textId="4E13C10B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 xml:space="preserve">                         </w:t>
            </w:r>
            <w:r w:rsidR="00627D23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날짜 및 시간</w:t>
            </w: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 xml:space="preserve">: </w:t>
            </w:r>
          </w:p>
          <w:p w14:paraId="6CDA088A" w14:textId="42DF37C9" w:rsidR="00602FAA" w:rsidRPr="00D15081" w:rsidRDefault="00E36F64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>standards@nswactbaptists.org.au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으로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교회 안전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우려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양식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사본을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이메일로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보내십시오</w:t>
            </w:r>
            <w:r w:rsidRPr="00D15081">
              <w:rPr>
                <w:rFonts w:ascii="Malgun Gothic" w:eastAsia="Malgun Gothic" w:hAnsi="Malgun Gothic" w:cs="Arial" w:hint="eastAsia"/>
                <w:sz w:val="20"/>
                <w:szCs w:val="20"/>
                <w:bdr w:val="none" w:sz="0" w:space="0" w:color="auto"/>
                <w:lang w:eastAsia="ko-KR"/>
              </w:rPr>
              <w:t>.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</w:p>
          <w:p w14:paraId="03868661" w14:textId="34E2992D" w:rsidR="00602FAA" w:rsidRPr="00D15081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ko-KR"/>
              </w:rPr>
              <w:t xml:space="preserve">                               </w:t>
            </w:r>
            <w:r w:rsidR="00F0030C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날짜 및 시간</w:t>
            </w:r>
            <w:r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 xml:space="preserve">: </w:t>
            </w:r>
          </w:p>
        </w:tc>
      </w:tr>
      <w:tr w:rsidR="00602FAA" w:rsidRPr="00D15081" w14:paraId="1C3173E0" w14:textId="77777777" w:rsidTr="00554A31">
        <w:trPr>
          <w:trHeight w:val="536"/>
        </w:trPr>
        <w:tc>
          <w:tcPr>
            <w:tcW w:w="95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0F17B96E" w14:textId="4AFC1AAF" w:rsidR="00602FAA" w:rsidRPr="00D15081" w:rsidRDefault="00D15081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414"/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안전교회팀은 우려를 제기한 사람에게 교회의 조치에 대해 설명</w:t>
            </w:r>
            <w:r w:rsidR="00554A3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했다</w:t>
            </w: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.</w:t>
            </w:r>
            <w:r w:rsidR="009457B4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 (</w:t>
            </w:r>
            <w:r w:rsidR="00554A3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>피드백 여부와 날짜를 기입하라</w:t>
            </w:r>
            <w:r w:rsidR="009457B4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ko-KR"/>
              </w:rPr>
              <w:t>)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: </w:t>
            </w:r>
            <w:proofErr w:type="gramStart"/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네</w:t>
            </w:r>
            <w:r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>/</w:t>
            </w:r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</w:t>
            </w:r>
            <w:proofErr w:type="spellStart"/>
            <w:r w:rsidR="009457B4"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아니오</w:t>
            </w:r>
            <w:proofErr w:type="spellEnd"/>
            <w:proofErr w:type="gramEnd"/>
            <w:r w:rsidR="00602FAA" w:rsidRPr="00D15081"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  <w:t xml:space="preserve">           </w:t>
            </w:r>
          </w:p>
        </w:tc>
      </w:tr>
      <w:tr w:rsidR="00602FAA" w:rsidRPr="00D15081" w14:paraId="29543B8F" w14:textId="77777777" w:rsidTr="00554A31">
        <w:trPr>
          <w:gridAfter w:val="1"/>
          <w:wAfter w:w="30" w:type="dxa"/>
          <w:trHeight w:val="551"/>
        </w:trPr>
        <w:tc>
          <w:tcPr>
            <w:tcW w:w="62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6D5D5" w:themeFill="background2"/>
            <w:hideMark/>
          </w:tcPr>
          <w:p w14:paraId="303713B8" w14:textId="6DDF6D7A" w:rsidR="00602FAA" w:rsidRPr="00D15081" w:rsidRDefault="00D15081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413"/>
              <w:jc w:val="both"/>
              <w:textAlignment w:val="baseline"/>
              <w:rPr>
                <w:rFonts w:ascii="Malgun Gothic" w:eastAsia="Malgun Gothic" w:hAnsi="Malgun Gothic"/>
                <w:sz w:val="20"/>
                <w:szCs w:val="20"/>
                <w:bdr w:val="none" w:sz="0" w:space="0" w:color="auto"/>
                <w:lang w:eastAsia="ko-KR"/>
              </w:rPr>
            </w:pPr>
            <w:r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 xml:space="preserve">안전교회팀 </w:t>
            </w:r>
            <w:proofErr w:type="spellStart"/>
            <w:r w:rsidR="009457B4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en-AU"/>
              </w:rPr>
              <w:t>팀원</w:t>
            </w:r>
            <w:proofErr w:type="spellEnd"/>
            <w:r w:rsidR="009457B4" w:rsidRPr="00D15081">
              <w:rPr>
                <w:rFonts w:ascii="Malgun Gothic" w:eastAsia="Malgun Gothic" w:hAnsi="Malgun Gothic" w:hint="eastAsia"/>
                <w:sz w:val="20"/>
                <w:szCs w:val="20"/>
                <w:bdr w:val="none" w:sz="0" w:space="0" w:color="auto"/>
                <w:lang w:eastAsia="en-AU"/>
              </w:rPr>
              <w:t xml:space="preserve"> </w:t>
            </w:r>
            <w:r w:rsidR="009457B4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en-AU"/>
              </w:rPr>
              <w:t>서</w:t>
            </w:r>
            <w:r w:rsidR="00F162F6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명</w:t>
            </w:r>
            <w:r w:rsidR="00602FAA" w:rsidRPr="00D15081">
              <w:rPr>
                <w:rFonts w:ascii="Malgun Gothic" w:eastAsia="Malgun Gothic" w:hAnsi="Malgun Gothic"/>
                <w:noProof/>
              </w:rPr>
              <w:drawing>
                <wp:anchor distT="0" distB="0" distL="114300" distR="114300" simplePos="0" relativeHeight="251607040" behindDoc="1" locked="0" layoutInCell="1" allowOverlap="1" wp14:anchorId="4538415F" wp14:editId="4A82FD6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85420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14" name="Picture 14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F162F6" w:rsidRPr="00D15081">
              <w:rPr>
                <w:rFonts w:ascii="Malgun Gothic" w:eastAsia="Malgun Gothic" w:hAnsi="Malgun Gothic" w:cs="Malgun Gothic" w:hint="eastAsia"/>
                <w:sz w:val="20"/>
                <w:szCs w:val="20"/>
                <w:bdr w:val="none" w:sz="0" w:space="0" w:color="auto"/>
                <w:lang w:eastAsia="ko-KR"/>
              </w:rPr>
              <w:t>:</w:t>
            </w:r>
          </w:p>
        </w:tc>
        <w:tc>
          <w:tcPr>
            <w:tcW w:w="3238" w:type="dxa"/>
            <w:tcBorders>
              <w:top w:val="nil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4BFC4E4A" w14:textId="47CA9512" w:rsidR="00602FAA" w:rsidRPr="00D15081" w:rsidRDefault="009457B4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838" w:hanging="425"/>
              <w:jc w:val="both"/>
              <w:textAlignment w:val="baseline"/>
              <w:rPr>
                <w:rFonts w:ascii="Malgun Gothic" w:eastAsia="Malgun Gothic" w:hAnsi="Malgun Gothic"/>
                <w:bdr w:val="none" w:sz="0" w:space="0" w:color="auto"/>
                <w:lang w:eastAsia="en-AU"/>
              </w:rPr>
            </w:pPr>
            <w:r w:rsidRPr="00D15081">
              <w:rPr>
                <w:rFonts w:ascii="Malgun Gothic" w:eastAsia="Malgun Gothic" w:hAnsi="Malgun Gothic" w:cs="Batang" w:hint="eastAsia"/>
                <w:sz w:val="20"/>
                <w:szCs w:val="20"/>
                <w:bdr w:val="none" w:sz="0" w:space="0" w:color="auto"/>
                <w:lang w:eastAsia="ko-KR"/>
              </w:rPr>
              <w:t>날짜</w:t>
            </w:r>
            <w:r w:rsidR="00602FAA" w:rsidRPr="00D15081">
              <w:rPr>
                <w:rFonts w:ascii="Malgun Gothic" w:eastAsia="Malgun Gothic" w:hAnsi="Malgun Gothic" w:cs="Arial"/>
                <w:sz w:val="20"/>
                <w:szCs w:val="20"/>
                <w:bdr w:val="none" w:sz="0" w:space="0" w:color="auto"/>
                <w:lang w:eastAsia="en-AU"/>
              </w:rPr>
              <w:t xml:space="preserve">: </w:t>
            </w:r>
          </w:p>
        </w:tc>
      </w:tr>
    </w:tbl>
    <w:p w14:paraId="1F7DAC27" w14:textId="77777777" w:rsidR="00602FAA" w:rsidRPr="00D15081" w:rsidRDefault="00602FAA" w:rsidP="00602FAA">
      <w:pPr>
        <w:rPr>
          <w:rFonts w:ascii="Malgun Gothic" w:eastAsia="Malgun Gothic" w:hAnsi="Malgun Gothic"/>
        </w:rPr>
      </w:pPr>
    </w:p>
    <w:p w14:paraId="756555BA" w14:textId="77777777" w:rsidR="007A325F" w:rsidRPr="00D15081" w:rsidRDefault="007A325F" w:rsidP="0023662F">
      <w:pPr>
        <w:pStyle w:val="Heading1"/>
        <w:rPr>
          <w:rFonts w:ascii="Malgun Gothic" w:eastAsia="Malgun Gothic" w:hAnsi="Malgun Gothic"/>
        </w:rPr>
        <w:sectPr w:rsidR="007A325F" w:rsidRPr="00D15081" w:rsidSect="00C27E76">
          <w:footerReference w:type="default" r:id="rId12"/>
          <w:pgSz w:w="11906" w:h="16838"/>
          <w:pgMar w:top="1134" w:right="1134" w:bottom="1134" w:left="1134" w:header="709" w:footer="851" w:gutter="0"/>
          <w:cols w:space="720"/>
        </w:sectPr>
      </w:pPr>
    </w:p>
    <w:bookmarkEnd w:id="1"/>
    <w:bookmarkEnd w:id="2"/>
    <w:p w14:paraId="7351F044" w14:textId="2F77E485" w:rsidR="00777833" w:rsidRPr="00D15081" w:rsidRDefault="00777833" w:rsidP="005C2976">
      <w:pPr>
        <w:pStyle w:val="Heading1"/>
        <w:spacing w:before="0"/>
        <w:rPr>
          <w:rFonts w:ascii="Malgun Gothic" w:eastAsia="Malgun Gothic" w:hAnsi="Malgun Gothic" w:cs="Arial"/>
          <w:color w:val="221F1F"/>
        </w:rPr>
      </w:pPr>
    </w:p>
    <w:p w14:paraId="25869E41" w14:textId="3871F895" w:rsidR="00D15081" w:rsidRPr="00D15081" w:rsidRDefault="00D15081" w:rsidP="00D15081">
      <w:pPr>
        <w:rPr>
          <w:rFonts w:ascii="Malgun Gothic" w:eastAsia="Malgun Gothic" w:hAnsi="Malgun Gothic"/>
        </w:rPr>
      </w:pPr>
    </w:p>
    <w:p w14:paraId="0E839ECE" w14:textId="6A7000A0" w:rsidR="00D15081" w:rsidRPr="00D15081" w:rsidRDefault="00D15081" w:rsidP="00D15081">
      <w:pPr>
        <w:rPr>
          <w:rFonts w:ascii="Malgun Gothic" w:eastAsia="Malgun Gothic" w:hAnsi="Malgun Gothic"/>
        </w:rPr>
      </w:pPr>
    </w:p>
    <w:p w14:paraId="65D4F861" w14:textId="36497D8D" w:rsidR="00D15081" w:rsidRPr="00D15081" w:rsidRDefault="00D15081" w:rsidP="00D15081">
      <w:pPr>
        <w:rPr>
          <w:rFonts w:ascii="Malgun Gothic" w:eastAsia="Malgun Gothic" w:hAnsi="Malgun Gothic"/>
        </w:rPr>
      </w:pPr>
    </w:p>
    <w:p w14:paraId="3C625BAC" w14:textId="246399F9" w:rsidR="00D15081" w:rsidRPr="00D15081" w:rsidRDefault="00D15081" w:rsidP="00D15081">
      <w:pPr>
        <w:rPr>
          <w:rFonts w:ascii="Malgun Gothic" w:eastAsia="Malgun Gothic" w:hAnsi="Malgun Gothic"/>
        </w:rPr>
      </w:pPr>
    </w:p>
    <w:p w14:paraId="1C1699AF" w14:textId="2A129934" w:rsidR="00D15081" w:rsidRPr="00D15081" w:rsidRDefault="00D15081" w:rsidP="00D15081">
      <w:pPr>
        <w:rPr>
          <w:rFonts w:ascii="Malgun Gothic" w:eastAsia="Malgun Gothic" w:hAnsi="Malgun Gothic"/>
        </w:rPr>
      </w:pPr>
    </w:p>
    <w:p w14:paraId="268C366F" w14:textId="6C11124B" w:rsidR="00D15081" w:rsidRPr="00D15081" w:rsidRDefault="00D15081" w:rsidP="00D15081">
      <w:pPr>
        <w:rPr>
          <w:rFonts w:ascii="Malgun Gothic" w:eastAsia="Malgun Gothic" w:hAnsi="Malgun Gothic"/>
        </w:rPr>
      </w:pPr>
    </w:p>
    <w:p w14:paraId="65F7BC82" w14:textId="6C07AB67" w:rsidR="00D15081" w:rsidRPr="00D15081" w:rsidRDefault="00D15081" w:rsidP="00D15081">
      <w:pPr>
        <w:rPr>
          <w:rFonts w:ascii="Malgun Gothic" w:eastAsia="Malgun Gothic" w:hAnsi="Malgun Gothic"/>
        </w:rPr>
      </w:pPr>
    </w:p>
    <w:p w14:paraId="7D4788FF" w14:textId="3C5FA522" w:rsidR="00D15081" w:rsidRPr="00D15081" w:rsidRDefault="00D15081" w:rsidP="00D15081">
      <w:pPr>
        <w:rPr>
          <w:rFonts w:ascii="Malgun Gothic" w:eastAsia="Malgun Gothic" w:hAnsi="Malgun Gothic"/>
        </w:rPr>
      </w:pPr>
    </w:p>
    <w:p w14:paraId="5D3275EA" w14:textId="73E26BD8" w:rsidR="00D15081" w:rsidRPr="00D15081" w:rsidRDefault="00D15081" w:rsidP="00D15081">
      <w:pPr>
        <w:rPr>
          <w:rFonts w:ascii="Malgun Gothic" w:eastAsia="Malgun Gothic" w:hAnsi="Malgun Gothic"/>
        </w:rPr>
      </w:pPr>
    </w:p>
    <w:p w14:paraId="50503581" w14:textId="77777777" w:rsidR="00D15081" w:rsidRPr="00D15081" w:rsidRDefault="00D15081" w:rsidP="00D15081">
      <w:pPr>
        <w:rPr>
          <w:rFonts w:ascii="Malgun Gothic" w:eastAsia="Malgun Gothic" w:hAnsi="Malgun Gothic"/>
        </w:rPr>
      </w:pPr>
    </w:p>
    <w:sectPr w:rsidR="00D15081" w:rsidRPr="00D15081" w:rsidSect="00601618">
      <w:footerReference w:type="default" r:id="rId13"/>
      <w:type w:val="continuous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84A81" w14:textId="77777777" w:rsidR="00882FFE" w:rsidRDefault="00882FFE" w:rsidP="007A325F">
      <w:r>
        <w:separator/>
      </w:r>
    </w:p>
  </w:endnote>
  <w:endnote w:type="continuationSeparator" w:id="0">
    <w:p w14:paraId="708774AB" w14:textId="77777777" w:rsidR="00882FFE" w:rsidRDefault="00882FFE" w:rsidP="007A325F">
      <w:r>
        <w:continuationSeparator/>
      </w:r>
    </w:p>
  </w:endnote>
  <w:endnote w:type="continuationNotice" w:id="1">
    <w:p w14:paraId="169B270C" w14:textId="77777777" w:rsidR="00882FFE" w:rsidRDefault="00882FFE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E2C47" w14:textId="2C4DE6B6" w:rsidR="00D15081" w:rsidRDefault="00D15081" w:rsidP="007A325F">
    <w:pPr>
      <w:pStyle w:val="Footer"/>
      <w:rPr>
        <w:sz w:val="20"/>
        <w:lang w:eastAsia="ko-KR"/>
      </w:rPr>
    </w:pPr>
    <w:r>
      <w:rPr>
        <w:rFonts w:ascii="Malgun Gothic" w:eastAsia="Malgun Gothic" w:hAnsi="Malgun Gothic" w:cs="Malgun Gothic" w:hint="eastAsia"/>
        <w:sz w:val="20"/>
        <w:lang w:eastAsia="ko-KR"/>
      </w:rPr>
      <w:t>안전교회우려 양식</w:t>
    </w:r>
  </w:p>
  <w:p w14:paraId="6895FB09" w14:textId="4A029295" w:rsidR="001A029D" w:rsidRPr="00CC48BB" w:rsidRDefault="001A029D" w:rsidP="007A325F">
    <w:pPr>
      <w:pStyle w:val="Footer"/>
      <w:rPr>
        <w:sz w:val="20"/>
      </w:rPr>
    </w:pPr>
    <w:r>
      <w:rPr>
        <w:sz w:val="20"/>
      </w:rPr>
      <w:t>Safe Church Concerns Form</w:t>
    </w:r>
    <w:r>
      <w:rPr>
        <w:sz w:val="20"/>
      </w:rPr>
      <w:tab/>
    </w:r>
    <w:sdt>
      <w:sdtPr>
        <w:rPr>
          <w:sz w:val="20"/>
        </w:rPr>
        <w:id w:val="-70540654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-1669397383"/>
            <w:docPartObj>
              <w:docPartGallery w:val="Page Numbers (Top of Page)"/>
              <w:docPartUnique/>
            </w:docPartObj>
          </w:sdtPr>
          <w:sdtEndPr/>
          <w:sdtContent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5CCC7B83" w14:textId="349ACBF3" w:rsidR="001A029D" w:rsidRPr="00CC48BB" w:rsidRDefault="001A029D" w:rsidP="007A325F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 w:rsidR="002B76AE">
      <w:rPr>
        <w:sz w:val="20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599BF" w14:textId="33081EB6" w:rsidR="00BC5EF1" w:rsidRPr="00CC48BB" w:rsidRDefault="00BC5EF1" w:rsidP="006C3CF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9243CD" w14:textId="77777777" w:rsidR="00882FFE" w:rsidRDefault="00882FFE" w:rsidP="007A325F">
      <w:r>
        <w:separator/>
      </w:r>
    </w:p>
  </w:footnote>
  <w:footnote w:type="continuationSeparator" w:id="0">
    <w:p w14:paraId="5372CADE" w14:textId="77777777" w:rsidR="00882FFE" w:rsidRDefault="00882FFE" w:rsidP="007A325F">
      <w:r>
        <w:continuationSeparator/>
      </w:r>
    </w:p>
  </w:footnote>
  <w:footnote w:type="continuationNotice" w:id="1">
    <w:p w14:paraId="4DD64A3C" w14:textId="77777777" w:rsidR="00882FFE" w:rsidRDefault="00882FFE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sFAPvJB18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07C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1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0F42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37EB8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12E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673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63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02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3F5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5CE9"/>
    <w:rsid w:val="0051637C"/>
    <w:rsid w:val="00517B05"/>
    <w:rsid w:val="005201AF"/>
    <w:rsid w:val="00520418"/>
    <w:rsid w:val="00520489"/>
    <w:rsid w:val="00521277"/>
    <w:rsid w:val="00521701"/>
    <w:rsid w:val="0052397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4A31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2976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27D23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E4C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1A87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A7AE7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5B93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47C9B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0A4"/>
    <w:rsid w:val="0087583B"/>
    <w:rsid w:val="008758D6"/>
    <w:rsid w:val="00876EEE"/>
    <w:rsid w:val="008771AA"/>
    <w:rsid w:val="00877574"/>
    <w:rsid w:val="008803B4"/>
    <w:rsid w:val="00882058"/>
    <w:rsid w:val="00882FFE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57B4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4E0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1FF6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3E0"/>
    <w:rsid w:val="00AB7D76"/>
    <w:rsid w:val="00AC0BCC"/>
    <w:rsid w:val="00AC5343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6F8E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2FF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44E7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5081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066DB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666"/>
    <w:rsid w:val="00E359C8"/>
    <w:rsid w:val="00E3615C"/>
    <w:rsid w:val="00E36475"/>
    <w:rsid w:val="00E368F8"/>
    <w:rsid w:val="00E36F64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5E1D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64A"/>
    <w:rsid w:val="00ED3B5D"/>
    <w:rsid w:val="00ED6B81"/>
    <w:rsid w:val="00ED6E7D"/>
    <w:rsid w:val="00ED7E0C"/>
    <w:rsid w:val="00EE06F2"/>
    <w:rsid w:val="00EE0DDC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030C"/>
    <w:rsid w:val="00F01903"/>
    <w:rsid w:val="00F01C58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62F6"/>
    <w:rsid w:val="00F171B7"/>
    <w:rsid w:val="00F17C14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A3ED97-F414-3443-BAD6-71A229741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1629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IDEON SOHN</cp:lastModifiedBy>
  <cp:revision>6</cp:revision>
  <cp:lastPrinted>2021-02-17T03:46:00Z</cp:lastPrinted>
  <dcterms:created xsi:type="dcterms:W3CDTF">2021-02-07T05:11:00Z</dcterms:created>
  <dcterms:modified xsi:type="dcterms:W3CDTF">2021-02-17T03:46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